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sha Rosen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en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30 Deerfield Place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vm080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7590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mer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yd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